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b7f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aa96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c1c7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50:17Z</dcterms:created>
  <dcterms:modified xsi:type="dcterms:W3CDTF">2022-01-18T21:50:17Z</dcterms:modified>
</cp:coreProperties>
</file>